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AC014" w14:textId="3FDE27A8" w:rsidR="00EB136A" w:rsidRDefault="006D473A" w:rsidP="006D473A">
      <w:pPr>
        <w:jc w:val="center"/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Laporan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Sementara</w:t>
      </w:r>
      <w:proofErr w:type="spellEnd"/>
    </w:p>
    <w:p w14:paraId="48A43132" w14:textId="5E002AD9" w:rsidR="006D473A" w:rsidRDefault="006D473A" w:rsidP="006D473A">
      <w:pPr>
        <w:rPr>
          <w:lang w:val="en-US"/>
        </w:rPr>
      </w:pPr>
    </w:p>
    <w:p w14:paraId="47789EF3" w14:textId="3BB93FFF" w:rsidR="006D473A" w:rsidRDefault="006D473A" w:rsidP="006D473A">
      <w:pPr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Pemakaian</w:t>
      </w:r>
      <w:proofErr w:type="spellEnd"/>
      <w:r>
        <w:rPr>
          <w:lang w:val="en-US"/>
        </w:rPr>
        <w:t xml:space="preserve"> variable:</w:t>
      </w:r>
    </w:p>
    <w:p w14:paraId="4CD8EFA7" w14:textId="4D683F25" w:rsidR="006D473A" w:rsidRDefault="006D473A" w:rsidP="006D473A">
      <w:pPr>
        <w:rPr>
          <w:lang w:val="en-US"/>
        </w:rPr>
      </w:pPr>
      <w:r>
        <w:rPr>
          <w:lang w:val="en-US"/>
        </w:rPr>
        <w:t>Hasil:</w:t>
      </w:r>
    </w:p>
    <w:p w14:paraId="76B0E765" w14:textId="334B4F7A" w:rsidR="006D473A" w:rsidRDefault="006D473A" w:rsidP="006D473A">
      <w:pPr>
        <w:rPr>
          <w:lang w:val="en-US"/>
        </w:rPr>
      </w:pPr>
      <w:r w:rsidRPr="006D473A">
        <w:rPr>
          <w:lang w:val="en-US"/>
        </w:rPr>
        <w:drawing>
          <wp:inline distT="0" distB="0" distL="0" distR="0" wp14:anchorId="1FD3CDAD" wp14:editId="66FD9239">
            <wp:extent cx="5943600" cy="3225800"/>
            <wp:effectExtent l="0" t="0" r="0" b="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4B769" w14:textId="2860E4FE" w:rsidR="006D473A" w:rsidRDefault="006D473A" w:rsidP="006D473A">
      <w:pPr>
        <w:rPr>
          <w:lang w:val="en-US"/>
        </w:rPr>
      </w:pPr>
      <w:r>
        <w:rPr>
          <w:lang w:val="en-US"/>
        </w:rPr>
        <w:t>Source code:</w:t>
      </w:r>
    </w:p>
    <w:p w14:paraId="283DBEB7" w14:textId="63CA2F2C" w:rsidR="006D473A" w:rsidRDefault="006D473A" w:rsidP="006D473A">
      <w:pPr>
        <w:rPr>
          <w:lang w:val="en-US"/>
        </w:rPr>
      </w:pPr>
      <w:r w:rsidRPr="006D473A">
        <w:rPr>
          <w:lang w:val="en-US"/>
        </w:rPr>
        <w:drawing>
          <wp:inline distT="0" distB="0" distL="0" distR="0" wp14:anchorId="5E8089C4" wp14:editId="7E092A4F">
            <wp:extent cx="5943600" cy="3219450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E24EC" w14:textId="59F78564" w:rsidR="006D473A" w:rsidRDefault="006D473A" w:rsidP="006D473A">
      <w:pPr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 xml:space="preserve">Operator </w:t>
      </w:r>
      <w:proofErr w:type="spellStart"/>
      <w:r>
        <w:rPr>
          <w:lang w:val="en-US"/>
        </w:rPr>
        <w:t>penugasan</w:t>
      </w:r>
      <w:proofErr w:type="spellEnd"/>
    </w:p>
    <w:p w14:paraId="07C52D17" w14:textId="3B911661" w:rsidR="006D473A" w:rsidRDefault="006D473A" w:rsidP="006D473A">
      <w:pPr>
        <w:rPr>
          <w:lang w:val="en-US"/>
        </w:rPr>
      </w:pPr>
      <w:r>
        <w:rPr>
          <w:lang w:val="en-US"/>
        </w:rPr>
        <w:t>Hasil:</w:t>
      </w:r>
    </w:p>
    <w:p w14:paraId="481463B4" w14:textId="5141C06A" w:rsidR="006D473A" w:rsidRPr="006D473A" w:rsidRDefault="006D473A" w:rsidP="006D473A">
      <w:pPr>
        <w:rPr>
          <w:lang w:val="en-US"/>
        </w:rPr>
      </w:pPr>
      <w:r w:rsidRPr="006D473A">
        <w:rPr>
          <w:lang w:val="en-US"/>
        </w:rPr>
        <w:drawing>
          <wp:inline distT="0" distB="0" distL="0" distR="0" wp14:anchorId="627F7C0C" wp14:editId="4A8D44E2">
            <wp:extent cx="5943600" cy="3225800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96C6C" w14:textId="17BC133D" w:rsidR="006D473A" w:rsidRDefault="006D473A" w:rsidP="006D473A">
      <w:pPr>
        <w:rPr>
          <w:lang w:val="en-US"/>
        </w:rPr>
      </w:pPr>
      <w:proofErr w:type="spellStart"/>
      <w:r>
        <w:rPr>
          <w:lang w:val="en-US"/>
        </w:rPr>
        <w:t>Souce</w:t>
      </w:r>
      <w:proofErr w:type="spellEnd"/>
      <w:r>
        <w:rPr>
          <w:lang w:val="en-US"/>
        </w:rPr>
        <w:t xml:space="preserve"> code:</w:t>
      </w:r>
    </w:p>
    <w:p w14:paraId="2A958376" w14:textId="7E0171A6" w:rsidR="006D473A" w:rsidRPr="006D473A" w:rsidRDefault="006D473A" w:rsidP="006D473A">
      <w:pPr>
        <w:rPr>
          <w:lang w:val="en-US"/>
        </w:rPr>
      </w:pPr>
      <w:r w:rsidRPr="006D473A">
        <w:rPr>
          <w:lang w:val="en-US"/>
        </w:rPr>
        <w:drawing>
          <wp:inline distT="0" distB="0" distL="0" distR="0" wp14:anchorId="1871D5FB" wp14:editId="6F2AAA2B">
            <wp:extent cx="5943600" cy="3219450"/>
            <wp:effectExtent l="0" t="0" r="0" b="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CCE57" w14:textId="0779BD07" w:rsidR="006D473A" w:rsidRDefault="006D473A" w:rsidP="006D473A">
      <w:pPr>
        <w:numPr>
          <w:ilvl w:val="0"/>
          <w:numId w:val="1"/>
        </w:numPr>
        <w:rPr>
          <w:lang w:val="en-US"/>
        </w:rPr>
      </w:pPr>
      <w:r>
        <w:rPr>
          <w:lang w:val="en-US"/>
        </w:rPr>
        <w:t>If-else:</w:t>
      </w:r>
    </w:p>
    <w:p w14:paraId="5C11A978" w14:textId="6ABC78FB" w:rsidR="006D473A" w:rsidRDefault="006D473A" w:rsidP="006D473A">
      <w:pPr>
        <w:rPr>
          <w:lang w:val="en-US"/>
        </w:rPr>
      </w:pPr>
      <w:r>
        <w:rPr>
          <w:lang w:val="en-US"/>
        </w:rPr>
        <w:lastRenderedPageBreak/>
        <w:t>Hasil:</w:t>
      </w:r>
      <w:r w:rsidRPr="006D473A">
        <w:rPr>
          <w:lang w:val="en-US"/>
        </w:rPr>
        <w:drawing>
          <wp:inline distT="0" distB="0" distL="0" distR="0" wp14:anchorId="4E99271A" wp14:editId="1C2C4E17">
            <wp:extent cx="5943600" cy="3225800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5D037" w14:textId="0DFF7909" w:rsidR="006D473A" w:rsidRDefault="006D473A" w:rsidP="006D473A">
      <w:pPr>
        <w:rPr>
          <w:lang w:val="en-US"/>
        </w:rPr>
      </w:pPr>
      <w:r>
        <w:rPr>
          <w:lang w:val="en-US"/>
        </w:rPr>
        <w:t>Source code:</w:t>
      </w:r>
    </w:p>
    <w:p w14:paraId="1CD3147B" w14:textId="2C991DBE" w:rsidR="006D473A" w:rsidRDefault="006D473A" w:rsidP="006D473A">
      <w:pPr>
        <w:rPr>
          <w:lang w:val="en-US"/>
        </w:rPr>
      </w:pPr>
      <w:r w:rsidRPr="006D473A">
        <w:rPr>
          <w:lang w:val="en-US"/>
        </w:rPr>
        <w:drawing>
          <wp:inline distT="0" distB="0" distL="0" distR="0" wp14:anchorId="0916CB9B" wp14:editId="423D2A0D">
            <wp:extent cx="5943600" cy="3219450"/>
            <wp:effectExtent l="0" t="0" r="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2218E" w14:textId="5B7A30F7" w:rsidR="006D473A" w:rsidRDefault="006D473A" w:rsidP="006D473A">
      <w:pPr>
        <w:numPr>
          <w:ilvl w:val="0"/>
          <w:numId w:val="1"/>
        </w:numPr>
        <w:rPr>
          <w:lang w:val="en-US"/>
        </w:rPr>
      </w:pPr>
      <w:r>
        <w:rPr>
          <w:lang w:val="en-US"/>
        </w:rPr>
        <w:t>Switch:</w:t>
      </w:r>
    </w:p>
    <w:p w14:paraId="74C87678" w14:textId="77777777" w:rsidR="006D473A" w:rsidRDefault="006D473A" w:rsidP="006D473A">
      <w:pPr>
        <w:ind w:left="360"/>
        <w:rPr>
          <w:lang w:val="en-US"/>
        </w:rPr>
      </w:pPr>
      <w:r>
        <w:rPr>
          <w:lang w:val="en-US"/>
        </w:rPr>
        <w:lastRenderedPageBreak/>
        <w:t>Hasil:</w:t>
      </w:r>
      <w:r w:rsidRPr="006D473A">
        <w:rPr>
          <w:lang w:val="en-US"/>
        </w:rPr>
        <w:drawing>
          <wp:inline distT="0" distB="0" distL="0" distR="0" wp14:anchorId="70C77C0A" wp14:editId="31BBF08D">
            <wp:extent cx="5943600" cy="3225800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2767F" w14:textId="5934F661" w:rsidR="006D473A" w:rsidRDefault="006D473A" w:rsidP="006D473A">
      <w:pPr>
        <w:ind w:left="360"/>
        <w:rPr>
          <w:lang w:val="en-US"/>
        </w:rPr>
      </w:pPr>
      <w:r>
        <w:rPr>
          <w:lang w:val="en-US"/>
        </w:rPr>
        <w:t>Source code:</w:t>
      </w:r>
      <w:r w:rsidRPr="006D473A">
        <w:rPr>
          <w:lang w:val="en-US"/>
        </w:rPr>
        <w:drawing>
          <wp:inline distT="0" distB="0" distL="0" distR="0" wp14:anchorId="7A16FB4C" wp14:editId="5A2D273D">
            <wp:extent cx="5943600" cy="3219450"/>
            <wp:effectExtent l="0" t="0" r="0" b="0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4A204" w14:textId="5FDCC246" w:rsidR="006D473A" w:rsidRDefault="006D473A" w:rsidP="006D473A">
      <w:pPr>
        <w:numPr>
          <w:ilvl w:val="0"/>
          <w:numId w:val="1"/>
        </w:numPr>
        <w:rPr>
          <w:lang w:val="en-US"/>
        </w:rPr>
      </w:pPr>
      <w:r>
        <w:rPr>
          <w:lang w:val="en-US"/>
        </w:rPr>
        <w:t>Do while:</w:t>
      </w:r>
    </w:p>
    <w:p w14:paraId="3315EBDF" w14:textId="5535DE4B" w:rsidR="006D473A" w:rsidRDefault="006D473A" w:rsidP="006D473A">
      <w:pPr>
        <w:rPr>
          <w:lang w:val="en-US"/>
        </w:rPr>
      </w:pPr>
      <w:r>
        <w:rPr>
          <w:lang w:val="en-US"/>
        </w:rPr>
        <w:lastRenderedPageBreak/>
        <w:t>Hasil:</w:t>
      </w:r>
      <w:r w:rsidR="0071494F" w:rsidRPr="0071494F">
        <w:rPr>
          <w:lang w:val="en-US"/>
        </w:rPr>
        <w:drawing>
          <wp:inline distT="0" distB="0" distL="0" distR="0" wp14:anchorId="0E9DB7C5" wp14:editId="6D53CC75">
            <wp:extent cx="5943600" cy="3225800"/>
            <wp:effectExtent l="0" t="0" r="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BCC78" w14:textId="58471DE1" w:rsidR="006D473A" w:rsidRDefault="006D473A" w:rsidP="006D473A">
      <w:pPr>
        <w:rPr>
          <w:lang w:val="en-US"/>
        </w:rPr>
      </w:pPr>
      <w:r>
        <w:rPr>
          <w:lang w:val="en-US"/>
        </w:rPr>
        <w:t>Source code:</w:t>
      </w:r>
      <w:r w:rsidR="0071494F" w:rsidRPr="0071494F">
        <w:rPr>
          <w:lang w:val="en-US"/>
        </w:rPr>
        <w:drawing>
          <wp:inline distT="0" distB="0" distL="0" distR="0" wp14:anchorId="60277600" wp14:editId="228B624E">
            <wp:extent cx="5943600" cy="3219450"/>
            <wp:effectExtent l="0" t="0" r="0" b="0"/>
            <wp:docPr id="15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494F">
        <w:rPr>
          <w:lang w:val="en-US"/>
        </w:rPr>
        <w:t>+</w:t>
      </w:r>
    </w:p>
    <w:p w14:paraId="2D60CE04" w14:textId="779C917F" w:rsidR="006D473A" w:rsidRDefault="006D473A" w:rsidP="006D473A">
      <w:pPr>
        <w:numPr>
          <w:ilvl w:val="0"/>
          <w:numId w:val="1"/>
        </w:numPr>
        <w:rPr>
          <w:lang w:val="en-US"/>
        </w:rPr>
      </w:pPr>
      <w:r>
        <w:rPr>
          <w:lang w:val="en-US"/>
        </w:rPr>
        <w:t>Break:</w:t>
      </w:r>
    </w:p>
    <w:p w14:paraId="4C86A933" w14:textId="3C61DCB1" w:rsidR="006D473A" w:rsidRDefault="006D473A" w:rsidP="006D473A">
      <w:pPr>
        <w:rPr>
          <w:lang w:val="en-US"/>
        </w:rPr>
      </w:pPr>
      <w:r>
        <w:rPr>
          <w:lang w:val="en-US"/>
        </w:rPr>
        <w:lastRenderedPageBreak/>
        <w:t>Hasil:</w:t>
      </w:r>
      <w:r w:rsidR="0071494F" w:rsidRPr="0071494F">
        <w:rPr>
          <w:lang w:val="en-US"/>
        </w:rPr>
        <w:drawing>
          <wp:inline distT="0" distB="0" distL="0" distR="0" wp14:anchorId="115C476C" wp14:editId="443BF3EB">
            <wp:extent cx="5943600" cy="3219450"/>
            <wp:effectExtent l="0" t="0" r="0" b="0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73FD0" w14:textId="4B18C2FF" w:rsidR="006D473A" w:rsidRDefault="006D473A" w:rsidP="006D473A">
      <w:pPr>
        <w:rPr>
          <w:lang w:val="en-US"/>
        </w:rPr>
      </w:pPr>
      <w:r>
        <w:rPr>
          <w:lang w:val="en-US"/>
        </w:rPr>
        <w:t>Source code:</w:t>
      </w:r>
      <w:r w:rsidR="0071494F" w:rsidRPr="0071494F">
        <w:rPr>
          <w:lang w:val="en-US"/>
        </w:rPr>
        <w:drawing>
          <wp:inline distT="0" distB="0" distL="0" distR="0" wp14:anchorId="0FFD8A7B" wp14:editId="2D49724D">
            <wp:extent cx="5943600" cy="3225800"/>
            <wp:effectExtent l="0" t="0" r="0" b="0"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CFAEC" w14:textId="77777777" w:rsidR="006D473A" w:rsidRPr="006D473A" w:rsidRDefault="006D473A" w:rsidP="006D473A">
      <w:pPr>
        <w:ind w:left="720"/>
        <w:rPr>
          <w:lang w:val="en-US"/>
        </w:rPr>
      </w:pPr>
    </w:p>
    <w:sectPr w:rsidR="006D473A" w:rsidRPr="006D473A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4626FE"/>
    <w:multiLevelType w:val="hybridMultilevel"/>
    <w:tmpl w:val="3D36C85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zaxNDMyMDKwMLRQ0lEKTi0uzszPAykwrAUApUuAFSwAAAA="/>
  </w:docVars>
  <w:rsids>
    <w:rsidRoot w:val="006D473A"/>
    <w:rsid w:val="00177AE8"/>
    <w:rsid w:val="00210F2D"/>
    <w:rsid w:val="006D473A"/>
    <w:rsid w:val="0071494F"/>
    <w:rsid w:val="009576EC"/>
    <w:rsid w:val="00CA12B9"/>
    <w:rsid w:val="00DF794F"/>
    <w:rsid w:val="00EB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B5DFE"/>
  <w15:chartTrackingRefBased/>
  <w15:docId w15:val="{1A98942F-F507-4855-A91D-6C5A2C15F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6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4</Words>
  <Characters>1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2</cp:revision>
  <dcterms:created xsi:type="dcterms:W3CDTF">2021-10-08T13:45:00Z</dcterms:created>
  <dcterms:modified xsi:type="dcterms:W3CDTF">2021-10-08T13:45:00Z</dcterms:modified>
</cp:coreProperties>
</file>